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06(рис. [</w:t>
      </w:r>
      <w:hyperlink w:anchor="fig:001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26196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ерейдите во вновь созданный каталог(рис. [??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617621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Вызовите vi и создайте файл hello.sh(рис. [??]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67592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Нажмите клавишу i и вводите следующий текст(рис. [??])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2167912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(рис. [??]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973126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(рис. [??])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973126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(рис. [??])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839221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Сделайте файл исполняемым(рис. [??])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381000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Вызовите vi на редактирование файла(рис. [??])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326988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Установите курсор в конец слова HELL второй строки(рис. [??])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861471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Перейдите в режим вставки и замените на HELLO. Нажмите Esc для возврата в командный режим(рис. [??])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3861471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Установите курсор на четвертую строку и сотрите слово LOCAL(рис. [??])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3861471"/>
            <wp:effectExtent b="0" l="0" r="0" t="0"/>
            <wp:docPr descr="Figure 12: 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(рис. [??]).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3861471"/>
            <wp:effectExtent b="0" l="0" r="0" t="0"/>
            <wp:docPr descr="Figure 13: " title="" id="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(рис. [??]).</w:t>
      </w:r>
    </w:p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3861471"/>
            <wp:effectExtent b="0" l="0" r="0" t="0"/>
            <wp:docPr descr="Figure 14: " title="" id="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Нажмите Esc для перехода в командный режим(рис. [??]).</w:t>
      </w:r>
    </w:p>
    <w:bookmarkStart w:id="0" w:name="fig:001"/>
    <w:p>
      <w:pPr>
        <w:pStyle w:val="CaptionedFigure"/>
      </w:pPr>
      <w:bookmarkStart w:id="82" w:name="fig:001"/>
      <w:r>
        <w:drawing>
          <wp:inline>
            <wp:extent cx="5334000" cy="3861471"/>
            <wp:effectExtent b="0" l="0" r="0" t="0"/>
            <wp:docPr descr="Figure 15: " title="" id="8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Удалите последнюю строку(рис. [??]).</w:t>
      </w:r>
    </w:p>
    <w:bookmarkStart w:id="0" w:name="fig:001"/>
    <w:p>
      <w:pPr>
        <w:pStyle w:val="CaptionedFigure"/>
      </w:pPr>
      <w:bookmarkStart w:id="86" w:name="fig:001"/>
      <w:r>
        <w:drawing>
          <wp:inline>
            <wp:extent cx="5334000" cy="3861471"/>
            <wp:effectExtent b="0" l="0" r="0" t="0"/>
            <wp:docPr descr="Figure 16: " title="" id="8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Введите команду отмены изменений u для отмены последней команды(рис. [??]).</w:t>
      </w:r>
    </w:p>
    <w:bookmarkStart w:id="0" w:name="fig:001"/>
    <w:p>
      <w:pPr>
        <w:pStyle w:val="CaptionedFigure"/>
      </w:pPr>
      <w:bookmarkStart w:id="90" w:name="fig:001"/>
      <w:r>
        <w:drawing>
          <wp:inline>
            <wp:extent cx="5334000" cy="3861471"/>
            <wp:effectExtent b="0" l="0" r="0" t="0"/>
            <wp:docPr descr="Figure 17: " title="" id="8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(рис. [??]).</w:t>
      </w:r>
    </w:p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3861471"/>
            <wp:effectExtent b="0" l="0" r="0" t="0"/>
            <wp:docPr descr="Figure 18: " title="" id="9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ы №10</dc:title>
  <dc:creator>Беспутин Глеб Антонович</dc:creator>
  <dc:language>ru-RU</dc:language>
  <cp:keywords/>
  <dcterms:created xsi:type="dcterms:W3CDTF">2024-04-13T18:32:16Z</dcterms:created>
  <dcterms:modified xsi:type="dcterms:W3CDTF">2024-04-13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